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93B00" w14:textId="398A837B" w:rsidR="00670538" w:rsidRPr="00670538" w:rsidRDefault="00670538" w:rsidP="00670538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67053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40B899A4" w14:textId="77777777" w:rsidR="00670538" w:rsidRPr="00670538" w:rsidRDefault="00670538" w:rsidP="00670538">
      <w:pPr>
        <w:rPr>
          <w:rFonts w:ascii="Arial" w:hAnsi="Arial" w:cs="Arial"/>
          <w:sz w:val="20"/>
          <w:szCs w:val="20"/>
        </w:rPr>
      </w:pPr>
      <w:r w:rsidRPr="00670538">
        <w:rPr>
          <w:rFonts w:ascii="Arial" w:hAnsi="Arial" w:cs="Arial"/>
          <w:sz w:val="20"/>
          <w:szCs w:val="20"/>
        </w:rPr>
        <w:t>I suggest to accept it.</w:t>
      </w:r>
    </w:p>
    <w:p w14:paraId="11E2D1E4" w14:textId="77777777" w:rsidR="00670538" w:rsidRPr="00670538" w:rsidRDefault="00670538" w:rsidP="00670538">
      <w:pPr>
        <w:rPr>
          <w:rFonts w:ascii="Arial" w:hAnsi="Arial" w:cs="Arial"/>
          <w:b/>
          <w:sz w:val="20"/>
          <w:szCs w:val="20"/>
          <w:u w:val="single"/>
        </w:rPr>
      </w:pPr>
    </w:p>
    <w:p w14:paraId="2A494039" w14:textId="77777777" w:rsidR="00670538" w:rsidRPr="00670538" w:rsidRDefault="00670538" w:rsidP="00670538">
      <w:pPr>
        <w:rPr>
          <w:rFonts w:ascii="Arial" w:hAnsi="Arial" w:cs="Arial"/>
          <w:b/>
          <w:sz w:val="20"/>
          <w:szCs w:val="20"/>
          <w:u w:val="single"/>
        </w:rPr>
      </w:pPr>
    </w:p>
    <w:p w14:paraId="5731A0A6" w14:textId="04EAED97" w:rsidR="00670538" w:rsidRPr="00670538" w:rsidRDefault="00670538" w:rsidP="00670538">
      <w:pPr>
        <w:rPr>
          <w:rFonts w:ascii="Arial" w:hAnsi="Arial" w:cs="Arial"/>
          <w:b/>
          <w:sz w:val="20"/>
          <w:szCs w:val="20"/>
          <w:u w:val="single"/>
        </w:rPr>
      </w:pPr>
      <w:r w:rsidRPr="0067053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18322917" w14:textId="77777777" w:rsidR="00670538" w:rsidRPr="00670538" w:rsidRDefault="00670538" w:rsidP="00670538">
      <w:pPr>
        <w:pStyle w:val="NoSpacing"/>
        <w:rPr>
          <w:rFonts w:ascii="Arial" w:hAnsi="Arial" w:cs="Arial"/>
          <w:sz w:val="20"/>
          <w:szCs w:val="20"/>
        </w:rPr>
      </w:pPr>
      <w:r w:rsidRPr="00670538">
        <w:rPr>
          <w:rFonts w:ascii="Arial" w:hAnsi="Arial" w:cs="Arial"/>
          <w:sz w:val="20"/>
          <w:szCs w:val="20"/>
        </w:rPr>
        <w:t>Dr. Guanghua Han</w:t>
      </w:r>
    </w:p>
    <w:p w14:paraId="7340C9C8" w14:textId="77777777" w:rsidR="00670538" w:rsidRPr="00670538" w:rsidRDefault="00670538" w:rsidP="00670538">
      <w:pPr>
        <w:pStyle w:val="NoSpacing"/>
        <w:rPr>
          <w:rFonts w:ascii="Arial" w:hAnsi="Arial" w:cs="Arial"/>
          <w:sz w:val="20"/>
          <w:szCs w:val="20"/>
        </w:rPr>
      </w:pPr>
      <w:r w:rsidRPr="00670538">
        <w:rPr>
          <w:rFonts w:ascii="Arial" w:hAnsi="Arial" w:cs="Arial"/>
          <w:sz w:val="20"/>
          <w:szCs w:val="20"/>
        </w:rPr>
        <w:t>Assistant Professor,</w:t>
      </w:r>
    </w:p>
    <w:p w14:paraId="43A9787F" w14:textId="4947C5B5" w:rsidR="00670538" w:rsidRPr="00670538" w:rsidRDefault="00670538" w:rsidP="00670538">
      <w:pPr>
        <w:pStyle w:val="NoSpacing"/>
        <w:rPr>
          <w:rFonts w:ascii="Arial" w:hAnsi="Arial" w:cs="Arial"/>
          <w:sz w:val="20"/>
          <w:szCs w:val="20"/>
        </w:rPr>
      </w:pPr>
      <w:r w:rsidRPr="00670538">
        <w:rPr>
          <w:rFonts w:ascii="Arial" w:hAnsi="Arial" w:cs="Arial"/>
          <w:sz w:val="20"/>
          <w:szCs w:val="20"/>
        </w:rPr>
        <w:t>Shanghai Jiao Tong University, China</w:t>
      </w:r>
      <w:r w:rsidRPr="00670538">
        <w:rPr>
          <w:rFonts w:ascii="Arial" w:hAnsi="Arial" w:cs="Arial"/>
          <w:sz w:val="20"/>
          <w:szCs w:val="20"/>
        </w:rPr>
        <w:t>.</w:t>
      </w:r>
      <w:bookmarkEnd w:id="0"/>
    </w:p>
    <w:sectPr w:rsidR="00670538" w:rsidRPr="00670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TK0NDAwMDU2tjRU0lEKTi0uzszPAykwrAUA1mLw7CwAAAA="/>
  </w:docVars>
  <w:rsids>
    <w:rsidRoot w:val="0019699F"/>
    <w:rsid w:val="0019699F"/>
    <w:rsid w:val="00670538"/>
    <w:rsid w:val="006D2BDD"/>
    <w:rsid w:val="008453DC"/>
    <w:rsid w:val="0086724B"/>
    <w:rsid w:val="008C355B"/>
    <w:rsid w:val="00970FF8"/>
    <w:rsid w:val="00B17BEB"/>
    <w:rsid w:val="00E26D9C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8A468"/>
  <w15:chartTrackingRefBased/>
  <w15:docId w15:val="{FD02B4AF-6A92-4844-A621-D7A55D087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69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69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699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9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99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9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9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9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9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99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699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699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99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99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9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9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9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9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969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69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699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69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9699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969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969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9699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699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699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9699F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6705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7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63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31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13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05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905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0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44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76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841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3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6749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4</cp:revision>
  <dcterms:created xsi:type="dcterms:W3CDTF">2025-02-12T13:56:00Z</dcterms:created>
  <dcterms:modified xsi:type="dcterms:W3CDTF">2025-02-22T10:30:00Z</dcterms:modified>
</cp:coreProperties>
</file>